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63C19D" w14:textId="77777777" w:rsidR="005F4933" w:rsidRPr="00DA6ED7" w:rsidRDefault="005F4933" w:rsidP="005F4933">
      <w:pPr>
        <w:pStyle w:val="Heading2"/>
        <w:jc w:val="center"/>
        <w:rPr>
          <w:sz w:val="6"/>
          <w:szCs w:val="24"/>
        </w:rPr>
      </w:pPr>
      <w:r w:rsidRPr="00DA6ED7">
        <w:t>A G E N D A</w:t>
      </w:r>
      <w:r>
        <w:br/>
      </w:r>
    </w:p>
    <w:p w14:paraId="450769DE" w14:textId="77777777" w:rsidR="005F4933" w:rsidRPr="00DA6ED7" w:rsidRDefault="005F4933" w:rsidP="005F4933">
      <w:pPr>
        <w:pStyle w:val="Heading2"/>
        <w:jc w:val="center"/>
      </w:pPr>
      <w:r w:rsidRPr="00DA6ED7">
        <w:t>Jasper City Council</w:t>
      </w:r>
    </w:p>
    <w:p w14:paraId="48754E94" w14:textId="77777777" w:rsidR="005F4933" w:rsidRPr="00DA6ED7" w:rsidRDefault="005F4933" w:rsidP="005F4933">
      <w:pPr>
        <w:tabs>
          <w:tab w:val="left" w:pos="1620"/>
          <w:tab w:val="center" w:pos="4680"/>
        </w:tabs>
        <w:jc w:val="center"/>
        <w:outlineLvl w:val="0"/>
        <w:rPr>
          <w:b/>
          <w:sz w:val="6"/>
          <w:szCs w:val="24"/>
        </w:rPr>
      </w:pPr>
    </w:p>
    <w:p w14:paraId="575450F1" w14:textId="0BD73C7F" w:rsidR="005F4933" w:rsidRDefault="005F4933" w:rsidP="005F4933">
      <w:pPr>
        <w:pStyle w:val="Heading2"/>
        <w:jc w:val="center"/>
        <w:rPr>
          <w:rFonts w:ascii="Garamond" w:hAnsi="Garamond"/>
        </w:rPr>
      </w:pPr>
      <w:r w:rsidRPr="00DA6ED7">
        <w:t xml:space="preserve">Tuesday, </w:t>
      </w:r>
      <w:r w:rsidR="002604C7">
        <w:t>Ju</w:t>
      </w:r>
      <w:r w:rsidR="00B706D8">
        <w:t>ly 9</w:t>
      </w:r>
      <w:r w:rsidRPr="00DA6ED7">
        <w:t>, 202</w:t>
      </w:r>
      <w:r>
        <w:t>4</w:t>
      </w:r>
      <w:r w:rsidRPr="00DA6ED7">
        <w:t xml:space="preserve"> - 10:00 a.m</w:t>
      </w:r>
      <w:r w:rsidRPr="00DA6ED7">
        <w:rPr>
          <w:rFonts w:ascii="Garamond" w:hAnsi="Garamond"/>
        </w:rPr>
        <w:t>.</w:t>
      </w:r>
    </w:p>
    <w:p w14:paraId="58B20AD6" w14:textId="77777777" w:rsidR="005F4933" w:rsidRPr="00011534" w:rsidRDefault="005F4933" w:rsidP="005F4933"/>
    <w:p w14:paraId="4156930D" w14:textId="77777777" w:rsidR="005F4933" w:rsidRDefault="005F4933" w:rsidP="005F4933">
      <w:pPr>
        <w:rPr>
          <w:rFonts w:ascii="Garamond" w:hAnsi="Garamond"/>
          <w:sz w:val="24"/>
          <w:szCs w:val="24"/>
        </w:rPr>
      </w:pPr>
    </w:p>
    <w:p w14:paraId="3154355C" w14:textId="77777777" w:rsidR="005F4933" w:rsidRPr="00DA6ED7" w:rsidRDefault="005F4933" w:rsidP="005F4933">
      <w:pPr>
        <w:numPr>
          <w:ilvl w:val="0"/>
          <w:numId w:val="2"/>
        </w:numPr>
        <w:tabs>
          <w:tab w:val="left" w:pos="720"/>
        </w:tabs>
        <w:ind w:left="720" w:hanging="540"/>
        <w:jc w:val="both"/>
        <w:rPr>
          <w:sz w:val="24"/>
          <w:szCs w:val="24"/>
        </w:rPr>
      </w:pPr>
      <w:r w:rsidRPr="00DA6ED7">
        <w:rPr>
          <w:sz w:val="24"/>
          <w:szCs w:val="24"/>
        </w:rPr>
        <w:t>Call meeting to order.</w:t>
      </w:r>
    </w:p>
    <w:p w14:paraId="068FE9E2" w14:textId="77777777" w:rsidR="005F4933" w:rsidRPr="00DA6ED7" w:rsidRDefault="005F4933" w:rsidP="005F4933">
      <w:pPr>
        <w:pStyle w:val="BodyTextIndent"/>
        <w:numPr>
          <w:ilvl w:val="0"/>
          <w:numId w:val="1"/>
        </w:numPr>
        <w:tabs>
          <w:tab w:val="left" w:pos="720"/>
        </w:tabs>
        <w:ind w:hanging="493"/>
        <w:jc w:val="both"/>
        <w:outlineLvl w:val="0"/>
        <w:rPr>
          <w:b w:val="0"/>
          <w:szCs w:val="24"/>
        </w:rPr>
      </w:pPr>
      <w:r w:rsidRPr="00DA6ED7">
        <w:rPr>
          <w:b w:val="0"/>
          <w:szCs w:val="24"/>
        </w:rPr>
        <w:t xml:space="preserve">Invocation </w:t>
      </w:r>
    </w:p>
    <w:p w14:paraId="5A0C4650" w14:textId="77777777" w:rsidR="005F4933" w:rsidRPr="00DA6ED7" w:rsidRDefault="005F4933" w:rsidP="005F4933">
      <w:pPr>
        <w:pStyle w:val="BodyTextIndent"/>
        <w:numPr>
          <w:ilvl w:val="0"/>
          <w:numId w:val="1"/>
        </w:numPr>
        <w:tabs>
          <w:tab w:val="left" w:pos="720"/>
        </w:tabs>
        <w:ind w:hanging="493"/>
        <w:jc w:val="both"/>
        <w:outlineLvl w:val="0"/>
        <w:rPr>
          <w:b w:val="0"/>
          <w:szCs w:val="24"/>
        </w:rPr>
      </w:pPr>
      <w:r w:rsidRPr="00DA6ED7">
        <w:rPr>
          <w:b w:val="0"/>
          <w:szCs w:val="24"/>
        </w:rPr>
        <w:t>Pledge of Allegiance</w:t>
      </w:r>
    </w:p>
    <w:p w14:paraId="23F24248" w14:textId="77777777" w:rsidR="005F4933" w:rsidRPr="00DA6ED7" w:rsidRDefault="005F4933" w:rsidP="005F4933">
      <w:pPr>
        <w:pStyle w:val="BodyTextIndent"/>
        <w:tabs>
          <w:tab w:val="left" w:pos="720"/>
        </w:tabs>
        <w:ind w:left="1440" w:firstLine="0"/>
        <w:jc w:val="both"/>
        <w:outlineLvl w:val="0"/>
        <w:rPr>
          <w:b w:val="0"/>
          <w:szCs w:val="24"/>
        </w:rPr>
      </w:pPr>
    </w:p>
    <w:p w14:paraId="7AB31503" w14:textId="314D4512" w:rsidR="005F4933" w:rsidRPr="00561437" w:rsidRDefault="005F4933" w:rsidP="00561437">
      <w:pPr>
        <w:numPr>
          <w:ilvl w:val="0"/>
          <w:numId w:val="2"/>
        </w:numPr>
        <w:tabs>
          <w:tab w:val="left" w:pos="720"/>
        </w:tabs>
        <w:ind w:left="720" w:hanging="54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Consider approving minutes of the regular meeting held </w:t>
      </w:r>
      <w:r w:rsidR="008647CF">
        <w:rPr>
          <w:sz w:val="24"/>
          <w:szCs w:val="24"/>
        </w:rPr>
        <w:t xml:space="preserve">June </w:t>
      </w:r>
      <w:r w:rsidR="00B706D8">
        <w:rPr>
          <w:sz w:val="24"/>
          <w:szCs w:val="24"/>
        </w:rPr>
        <w:t>18</w:t>
      </w:r>
      <w:r>
        <w:rPr>
          <w:sz w:val="24"/>
          <w:szCs w:val="24"/>
        </w:rPr>
        <w:t>, 2024.</w:t>
      </w:r>
    </w:p>
    <w:p w14:paraId="433A0E5F" w14:textId="77777777" w:rsidR="005F4933" w:rsidRDefault="005F4933" w:rsidP="005F4933">
      <w:pPr>
        <w:tabs>
          <w:tab w:val="left" w:pos="720"/>
        </w:tabs>
        <w:ind w:left="720"/>
        <w:jc w:val="both"/>
        <w:rPr>
          <w:sz w:val="24"/>
          <w:szCs w:val="24"/>
        </w:rPr>
      </w:pPr>
    </w:p>
    <w:p w14:paraId="25463D23" w14:textId="330DE3EF" w:rsidR="005F4933" w:rsidRPr="00DA6ED7" w:rsidRDefault="005F4933" w:rsidP="005F4933">
      <w:pPr>
        <w:numPr>
          <w:ilvl w:val="0"/>
          <w:numId w:val="2"/>
        </w:numPr>
        <w:tabs>
          <w:tab w:val="left" w:pos="720"/>
        </w:tabs>
        <w:ind w:left="720" w:hanging="540"/>
        <w:jc w:val="both"/>
        <w:rPr>
          <w:sz w:val="24"/>
          <w:szCs w:val="24"/>
        </w:rPr>
      </w:pPr>
      <w:r w:rsidRPr="00DA6ED7">
        <w:rPr>
          <w:sz w:val="24"/>
          <w:szCs w:val="24"/>
        </w:rPr>
        <w:t>Consider amendments to the agenda.</w:t>
      </w:r>
      <w:r w:rsidR="00A063C1">
        <w:rPr>
          <w:sz w:val="24"/>
          <w:szCs w:val="24"/>
        </w:rPr>
        <w:t xml:space="preserve">  (Bridgett Lamb)</w:t>
      </w:r>
    </w:p>
    <w:p w14:paraId="12A42D67" w14:textId="77777777" w:rsidR="005F4933" w:rsidRPr="00DA6ED7" w:rsidRDefault="005F4933" w:rsidP="005F4933">
      <w:pPr>
        <w:pStyle w:val="ListParagraph"/>
        <w:jc w:val="both"/>
        <w:rPr>
          <w:sz w:val="24"/>
          <w:szCs w:val="24"/>
        </w:rPr>
      </w:pPr>
    </w:p>
    <w:p w14:paraId="1481A70E" w14:textId="6ACF59B0" w:rsidR="00C73F99" w:rsidRDefault="005F4933" w:rsidP="00C73F99">
      <w:pPr>
        <w:numPr>
          <w:ilvl w:val="0"/>
          <w:numId w:val="2"/>
        </w:numPr>
        <w:tabs>
          <w:tab w:val="left" w:pos="720"/>
        </w:tabs>
        <w:ind w:left="720" w:hanging="540"/>
        <w:jc w:val="both"/>
        <w:rPr>
          <w:sz w:val="24"/>
          <w:szCs w:val="24"/>
        </w:rPr>
      </w:pPr>
      <w:r w:rsidRPr="001645D7">
        <w:rPr>
          <w:sz w:val="24"/>
          <w:szCs w:val="24"/>
        </w:rPr>
        <w:t>Consider approval of the agenda.</w:t>
      </w:r>
    </w:p>
    <w:p w14:paraId="2AB5DC9D" w14:textId="77777777" w:rsidR="00234088" w:rsidRDefault="00234088" w:rsidP="00234088">
      <w:pPr>
        <w:pStyle w:val="ListParagraph"/>
        <w:rPr>
          <w:sz w:val="24"/>
          <w:szCs w:val="24"/>
        </w:rPr>
      </w:pPr>
    </w:p>
    <w:p w14:paraId="383C4635" w14:textId="1B24A2BB" w:rsidR="00EB52B4" w:rsidRDefault="00EB52B4" w:rsidP="005F4933">
      <w:pPr>
        <w:numPr>
          <w:ilvl w:val="0"/>
          <w:numId w:val="2"/>
        </w:numPr>
        <w:tabs>
          <w:tab w:val="left" w:pos="720"/>
        </w:tabs>
        <w:ind w:left="720" w:hanging="54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Consider approval of an event permit for the Walker County Reunion on July 13, </w:t>
      </w:r>
      <w:proofErr w:type="gramStart"/>
      <w:r>
        <w:rPr>
          <w:sz w:val="24"/>
          <w:szCs w:val="24"/>
        </w:rPr>
        <w:t>2024</w:t>
      </w:r>
      <w:proofErr w:type="gramEnd"/>
      <w:r>
        <w:rPr>
          <w:sz w:val="24"/>
          <w:szCs w:val="24"/>
        </w:rPr>
        <w:t xml:space="preserve"> from 10:00 a.m. to 2:00 p.m., at A.P. Howell Park with road blockage of 25</w:t>
      </w:r>
      <w:r w:rsidRPr="00EB52B4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Street. (Kellie Barnes, Events Coordinator)</w:t>
      </w:r>
    </w:p>
    <w:p w14:paraId="7B5E4142" w14:textId="77777777" w:rsidR="00EB52B4" w:rsidRDefault="00EB52B4" w:rsidP="00EB52B4">
      <w:pPr>
        <w:pStyle w:val="ListParagraph"/>
        <w:rPr>
          <w:sz w:val="24"/>
          <w:szCs w:val="24"/>
        </w:rPr>
      </w:pPr>
    </w:p>
    <w:p w14:paraId="47D92EE0" w14:textId="46A7ED8E" w:rsidR="00EB52B4" w:rsidRDefault="00EB52B4" w:rsidP="005F4933">
      <w:pPr>
        <w:numPr>
          <w:ilvl w:val="0"/>
          <w:numId w:val="2"/>
        </w:numPr>
        <w:tabs>
          <w:tab w:val="left" w:pos="720"/>
        </w:tabs>
        <w:ind w:left="720" w:hanging="54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Consider approval of an event permit for Jasper First Methodist Church VBS Kick off Party on July 14, </w:t>
      </w:r>
      <w:proofErr w:type="gramStart"/>
      <w:r>
        <w:rPr>
          <w:sz w:val="24"/>
          <w:szCs w:val="24"/>
        </w:rPr>
        <w:t>2024</w:t>
      </w:r>
      <w:proofErr w:type="gramEnd"/>
      <w:r>
        <w:rPr>
          <w:sz w:val="24"/>
          <w:szCs w:val="24"/>
        </w:rPr>
        <w:t xml:space="preserve"> from 3:00 p.m. to 6:30 p.m. with partial road blockages of 3</w:t>
      </w:r>
      <w:r w:rsidRPr="00EB52B4">
        <w:rPr>
          <w:sz w:val="24"/>
          <w:szCs w:val="24"/>
          <w:vertAlign w:val="superscript"/>
        </w:rPr>
        <w:t>rd</w:t>
      </w:r>
      <w:r>
        <w:rPr>
          <w:sz w:val="24"/>
          <w:szCs w:val="24"/>
        </w:rPr>
        <w:t xml:space="preserve"> Ave and 18</w:t>
      </w:r>
      <w:r w:rsidRPr="00EB52B4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Street. (Kellie Barnes, Events Coordinator)</w:t>
      </w:r>
    </w:p>
    <w:p w14:paraId="70FBB066" w14:textId="77777777" w:rsidR="00EB52B4" w:rsidRDefault="00EB52B4" w:rsidP="00EB52B4">
      <w:pPr>
        <w:tabs>
          <w:tab w:val="left" w:pos="720"/>
        </w:tabs>
        <w:jc w:val="both"/>
        <w:rPr>
          <w:sz w:val="24"/>
          <w:szCs w:val="24"/>
        </w:rPr>
      </w:pPr>
    </w:p>
    <w:p w14:paraId="64A22C97" w14:textId="194A0212" w:rsidR="0016609D" w:rsidRDefault="0016609D" w:rsidP="005F4933">
      <w:pPr>
        <w:numPr>
          <w:ilvl w:val="0"/>
          <w:numId w:val="2"/>
        </w:numPr>
        <w:tabs>
          <w:tab w:val="left" w:pos="720"/>
        </w:tabs>
        <w:ind w:left="720" w:hanging="54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Consider </w:t>
      </w:r>
      <w:r w:rsidR="00A063C1">
        <w:rPr>
          <w:sz w:val="24"/>
          <w:szCs w:val="24"/>
        </w:rPr>
        <w:t>authorizing Mayor</w:t>
      </w:r>
      <w:r>
        <w:rPr>
          <w:sz w:val="24"/>
          <w:szCs w:val="24"/>
        </w:rPr>
        <w:t xml:space="preserve"> David </w:t>
      </w:r>
      <w:r w:rsidR="00A063C1">
        <w:rPr>
          <w:sz w:val="24"/>
          <w:szCs w:val="24"/>
        </w:rPr>
        <w:t>O’Mary to</w:t>
      </w:r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enter into</w:t>
      </w:r>
      <w:proofErr w:type="gramEnd"/>
      <w:r>
        <w:rPr>
          <w:sz w:val="24"/>
          <w:szCs w:val="24"/>
        </w:rPr>
        <w:t xml:space="preserve"> a memorandum of understanding regarding sensory needs training. (Paul Tucker, Asst. Police Chief) </w:t>
      </w:r>
    </w:p>
    <w:p w14:paraId="3C958A07" w14:textId="77777777" w:rsidR="0016609D" w:rsidRDefault="0016609D" w:rsidP="0016609D">
      <w:pPr>
        <w:pStyle w:val="ListParagraph"/>
        <w:rPr>
          <w:sz w:val="24"/>
          <w:szCs w:val="24"/>
        </w:rPr>
      </w:pPr>
    </w:p>
    <w:p w14:paraId="7E5BA3BC" w14:textId="38385859" w:rsidR="00EB52B4" w:rsidRDefault="00EB52B4" w:rsidP="005F4933">
      <w:pPr>
        <w:numPr>
          <w:ilvl w:val="0"/>
          <w:numId w:val="2"/>
        </w:numPr>
        <w:tabs>
          <w:tab w:val="left" w:pos="720"/>
        </w:tabs>
        <w:ind w:left="720" w:hanging="540"/>
        <w:jc w:val="both"/>
        <w:rPr>
          <w:sz w:val="24"/>
          <w:szCs w:val="24"/>
        </w:rPr>
      </w:pPr>
      <w:r>
        <w:rPr>
          <w:sz w:val="24"/>
          <w:szCs w:val="24"/>
        </w:rPr>
        <w:t>Consider a request for petition of annexation. (Brent McCarver, City Planner)</w:t>
      </w:r>
    </w:p>
    <w:p w14:paraId="459BFDC9" w14:textId="77777777" w:rsidR="0016609D" w:rsidRDefault="0016609D" w:rsidP="0016609D">
      <w:pPr>
        <w:tabs>
          <w:tab w:val="left" w:pos="720"/>
        </w:tabs>
        <w:ind w:left="180"/>
        <w:jc w:val="both"/>
        <w:rPr>
          <w:sz w:val="24"/>
          <w:szCs w:val="24"/>
        </w:rPr>
      </w:pPr>
    </w:p>
    <w:p w14:paraId="10076237" w14:textId="01AC591C" w:rsidR="0016609D" w:rsidRDefault="0016609D" w:rsidP="0016609D">
      <w:pPr>
        <w:pStyle w:val="ListParagraph"/>
        <w:numPr>
          <w:ilvl w:val="0"/>
          <w:numId w:val="2"/>
        </w:numPr>
        <w:tabs>
          <w:tab w:val="left" w:pos="720"/>
        </w:tabs>
        <w:jc w:val="center"/>
        <w:rPr>
          <w:sz w:val="24"/>
          <w:szCs w:val="24"/>
        </w:rPr>
      </w:pPr>
      <w:r>
        <w:rPr>
          <w:sz w:val="24"/>
          <w:szCs w:val="24"/>
        </w:rPr>
        <w:t>I</w:t>
      </w:r>
      <w:r w:rsidRPr="0016609D">
        <w:rPr>
          <w:sz w:val="24"/>
          <w:szCs w:val="24"/>
        </w:rPr>
        <w:t>ntroduce Budget Amendment #2024-14, to provide funds to reimburse the County for</w:t>
      </w:r>
    </w:p>
    <w:p w14:paraId="1CF25293" w14:textId="649D6827" w:rsidR="0016609D" w:rsidRPr="0016609D" w:rsidRDefault="0016609D" w:rsidP="0016609D">
      <w:pPr>
        <w:tabs>
          <w:tab w:val="left" w:pos="720"/>
        </w:tabs>
        <w:ind w:left="90"/>
        <w:jc w:val="both"/>
        <w:rPr>
          <w:sz w:val="24"/>
          <w:szCs w:val="24"/>
        </w:rPr>
      </w:pPr>
      <w:r>
        <w:rPr>
          <w:sz w:val="24"/>
          <w:szCs w:val="24"/>
        </w:rPr>
        <w:tab/>
        <w:t xml:space="preserve">  </w:t>
      </w:r>
      <w:r w:rsidRPr="0016609D">
        <w:rPr>
          <w:sz w:val="24"/>
          <w:szCs w:val="24"/>
        </w:rPr>
        <w:t>paving in the amount of $</w:t>
      </w:r>
      <w:r w:rsidR="00A063C1" w:rsidRPr="0016609D">
        <w:rPr>
          <w:sz w:val="24"/>
          <w:szCs w:val="24"/>
        </w:rPr>
        <w:t>61,500 (</w:t>
      </w:r>
      <w:r w:rsidRPr="0016609D">
        <w:rPr>
          <w:sz w:val="24"/>
          <w:szCs w:val="24"/>
        </w:rPr>
        <w:t>Brent McCarver, City Planner)</w:t>
      </w:r>
    </w:p>
    <w:p w14:paraId="0EFF91FD" w14:textId="77777777" w:rsidR="0016609D" w:rsidRDefault="0016609D" w:rsidP="0016609D">
      <w:pPr>
        <w:tabs>
          <w:tab w:val="left" w:pos="720"/>
        </w:tabs>
        <w:jc w:val="both"/>
        <w:rPr>
          <w:sz w:val="24"/>
          <w:szCs w:val="24"/>
        </w:rPr>
      </w:pPr>
    </w:p>
    <w:p w14:paraId="3E4B43F1" w14:textId="0B200186" w:rsidR="0016609D" w:rsidRDefault="0016609D" w:rsidP="005F4933">
      <w:pPr>
        <w:numPr>
          <w:ilvl w:val="0"/>
          <w:numId w:val="2"/>
        </w:numPr>
        <w:tabs>
          <w:tab w:val="left" w:pos="720"/>
        </w:tabs>
        <w:ind w:left="720" w:hanging="54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Receive report and consider recommendation for the following contracts: </w:t>
      </w:r>
    </w:p>
    <w:p w14:paraId="6D58BA6B" w14:textId="01D411F2" w:rsidR="0016609D" w:rsidRDefault="0016609D" w:rsidP="0016609D">
      <w:pPr>
        <w:tabs>
          <w:tab w:val="left" w:pos="720"/>
        </w:tabs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Crushed Stone, Concrete Ready Mix, Hauling Services, Jasper Civic Center HVAC System Replacement. (Jessica Cook, City Purchaser) </w:t>
      </w:r>
    </w:p>
    <w:p w14:paraId="050E73B4" w14:textId="77777777" w:rsidR="00B54E00" w:rsidRDefault="00B54E00" w:rsidP="0016609D">
      <w:pPr>
        <w:tabs>
          <w:tab w:val="left" w:pos="720"/>
        </w:tabs>
        <w:ind w:left="720"/>
        <w:jc w:val="both"/>
        <w:rPr>
          <w:sz w:val="24"/>
          <w:szCs w:val="24"/>
        </w:rPr>
      </w:pPr>
    </w:p>
    <w:p w14:paraId="7F76DFCE" w14:textId="08D3BECC" w:rsidR="005F4933" w:rsidRDefault="005F4933" w:rsidP="005F4933">
      <w:pPr>
        <w:numPr>
          <w:ilvl w:val="0"/>
          <w:numId w:val="2"/>
        </w:numPr>
        <w:tabs>
          <w:tab w:val="left" w:pos="720"/>
        </w:tabs>
        <w:ind w:left="720" w:hanging="54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Receive comments from Mayor. </w:t>
      </w:r>
    </w:p>
    <w:p w14:paraId="6B3032BC" w14:textId="77777777" w:rsidR="009E54D7" w:rsidRPr="0058388A" w:rsidRDefault="009E54D7" w:rsidP="009E54D7">
      <w:pPr>
        <w:tabs>
          <w:tab w:val="left" w:pos="720"/>
        </w:tabs>
        <w:jc w:val="both"/>
        <w:rPr>
          <w:sz w:val="24"/>
          <w:szCs w:val="24"/>
        </w:rPr>
      </w:pPr>
    </w:p>
    <w:p w14:paraId="372CD311" w14:textId="77777777" w:rsidR="005F4933" w:rsidRDefault="005F4933" w:rsidP="005F4933">
      <w:pPr>
        <w:numPr>
          <w:ilvl w:val="0"/>
          <w:numId w:val="2"/>
        </w:numPr>
        <w:tabs>
          <w:tab w:val="left" w:pos="720"/>
        </w:tabs>
        <w:ind w:left="720" w:hanging="540"/>
        <w:jc w:val="both"/>
        <w:rPr>
          <w:sz w:val="24"/>
          <w:szCs w:val="24"/>
        </w:rPr>
      </w:pPr>
      <w:r w:rsidRPr="00DA6ED7">
        <w:rPr>
          <w:sz w:val="24"/>
          <w:szCs w:val="24"/>
        </w:rPr>
        <w:t>Receive comments from Councilmembers.</w:t>
      </w:r>
    </w:p>
    <w:p w14:paraId="4DAA0C0A" w14:textId="77777777" w:rsidR="005F4933" w:rsidRDefault="005F4933" w:rsidP="005F4933">
      <w:pPr>
        <w:tabs>
          <w:tab w:val="left" w:pos="720"/>
        </w:tabs>
        <w:jc w:val="both"/>
        <w:rPr>
          <w:sz w:val="24"/>
          <w:szCs w:val="24"/>
        </w:rPr>
      </w:pPr>
    </w:p>
    <w:p w14:paraId="0F9CC5CF" w14:textId="13F3A98A" w:rsidR="005F4933" w:rsidRPr="00F95FA7" w:rsidRDefault="005F4933" w:rsidP="005F4933">
      <w:pPr>
        <w:numPr>
          <w:ilvl w:val="0"/>
          <w:numId w:val="2"/>
        </w:numPr>
        <w:tabs>
          <w:tab w:val="left" w:pos="720"/>
        </w:tabs>
        <w:ind w:left="720" w:hanging="540"/>
        <w:jc w:val="both"/>
        <w:rPr>
          <w:i/>
          <w:iCs/>
          <w:sz w:val="24"/>
          <w:szCs w:val="24"/>
        </w:rPr>
      </w:pPr>
      <w:r w:rsidRPr="00F95FA7">
        <w:rPr>
          <w:sz w:val="24"/>
          <w:szCs w:val="24"/>
        </w:rPr>
        <w:t xml:space="preserve">Receive comments from audience.  (Please step to the podium and state your name before addressing the Council.  Immediate action will not be taken.) </w:t>
      </w:r>
      <w:r w:rsidR="009040B3" w:rsidRPr="00F95FA7">
        <w:rPr>
          <w:i/>
          <w:iCs/>
          <w:sz w:val="24"/>
          <w:szCs w:val="24"/>
        </w:rPr>
        <w:t>The Council will allow two people to speak in support of</w:t>
      </w:r>
      <w:r w:rsidR="009040B3">
        <w:rPr>
          <w:i/>
          <w:iCs/>
          <w:sz w:val="24"/>
          <w:szCs w:val="24"/>
        </w:rPr>
        <w:t>,</w:t>
      </w:r>
      <w:r w:rsidR="009040B3" w:rsidRPr="00F95FA7">
        <w:rPr>
          <w:i/>
          <w:iCs/>
          <w:sz w:val="24"/>
          <w:szCs w:val="24"/>
        </w:rPr>
        <w:t xml:space="preserve"> and two</w:t>
      </w:r>
      <w:r w:rsidR="009040B3">
        <w:rPr>
          <w:i/>
          <w:iCs/>
          <w:sz w:val="24"/>
          <w:szCs w:val="24"/>
        </w:rPr>
        <w:t xml:space="preserve"> people to speak</w:t>
      </w:r>
      <w:r w:rsidR="009040B3" w:rsidRPr="00F95FA7">
        <w:rPr>
          <w:i/>
          <w:iCs/>
          <w:sz w:val="24"/>
          <w:szCs w:val="24"/>
        </w:rPr>
        <w:t xml:space="preserve"> in opposition of the same </w:t>
      </w:r>
      <w:r w:rsidR="009040B3">
        <w:rPr>
          <w:i/>
          <w:iCs/>
          <w:sz w:val="24"/>
          <w:szCs w:val="24"/>
        </w:rPr>
        <w:t>topic</w:t>
      </w:r>
      <w:r w:rsidR="009040B3" w:rsidRPr="00F95FA7">
        <w:rPr>
          <w:i/>
          <w:iCs/>
          <w:sz w:val="24"/>
          <w:szCs w:val="24"/>
        </w:rPr>
        <w:t xml:space="preserve">. There </w:t>
      </w:r>
      <w:r w:rsidR="009040B3">
        <w:rPr>
          <w:i/>
          <w:iCs/>
          <w:sz w:val="24"/>
          <w:szCs w:val="24"/>
        </w:rPr>
        <w:t>is</w:t>
      </w:r>
      <w:r w:rsidR="009040B3" w:rsidRPr="00F95FA7">
        <w:rPr>
          <w:i/>
          <w:iCs/>
          <w:sz w:val="24"/>
          <w:szCs w:val="24"/>
        </w:rPr>
        <w:t xml:space="preserve"> a 3-minute time limit per person.</w:t>
      </w:r>
    </w:p>
    <w:p w14:paraId="0C5D5870" w14:textId="77777777" w:rsidR="005F4933" w:rsidRPr="00DA6ED7" w:rsidRDefault="005F4933" w:rsidP="005F4933">
      <w:pPr>
        <w:jc w:val="both"/>
        <w:rPr>
          <w:sz w:val="24"/>
          <w:szCs w:val="24"/>
        </w:rPr>
      </w:pPr>
    </w:p>
    <w:p w14:paraId="74168A0A" w14:textId="77777777" w:rsidR="005F4933" w:rsidRDefault="005F4933" w:rsidP="005F4933">
      <w:pPr>
        <w:numPr>
          <w:ilvl w:val="0"/>
          <w:numId w:val="2"/>
        </w:numPr>
        <w:tabs>
          <w:tab w:val="left" w:pos="720"/>
        </w:tabs>
        <w:ind w:left="720" w:hanging="540"/>
      </w:pPr>
      <w:r w:rsidRPr="00C40224">
        <w:rPr>
          <w:sz w:val="24"/>
          <w:szCs w:val="24"/>
        </w:rPr>
        <w:t xml:space="preserve">Motion to Adjourn. </w:t>
      </w:r>
    </w:p>
    <w:p w14:paraId="71DFA9C3" w14:textId="77777777" w:rsidR="00D61B32" w:rsidRDefault="00D61B32"/>
    <w:sectPr w:rsidR="00D61B32" w:rsidSect="008809A0">
      <w:headerReference w:type="even" r:id="rId7"/>
      <w:headerReference w:type="default" r:id="rId8"/>
      <w:footerReference w:type="first" r:id="rId9"/>
      <w:type w:val="continuous"/>
      <w:pgSz w:w="12240" w:h="15840" w:code="1"/>
      <w:pgMar w:top="1440" w:right="1440" w:bottom="1080" w:left="144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8101F8" w14:textId="77777777" w:rsidR="00D6417D" w:rsidRDefault="00D6417D">
      <w:r>
        <w:separator/>
      </w:r>
    </w:p>
  </w:endnote>
  <w:endnote w:type="continuationSeparator" w:id="0">
    <w:p w14:paraId="3ED42B7A" w14:textId="77777777" w:rsidR="00D6417D" w:rsidRDefault="00D641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30A8DB" w14:textId="77777777" w:rsidR="005F4933" w:rsidRDefault="005F4933" w:rsidP="0044427C">
    <w:pPr>
      <w:pStyle w:val="Footer"/>
      <w:jc w:val="center"/>
    </w:pPr>
  </w:p>
  <w:p w14:paraId="33CA97C0" w14:textId="77777777" w:rsidR="005F4933" w:rsidRDefault="005F49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84DFF46" w14:textId="77777777" w:rsidR="00D6417D" w:rsidRDefault="00D6417D">
      <w:r>
        <w:separator/>
      </w:r>
    </w:p>
  </w:footnote>
  <w:footnote w:type="continuationSeparator" w:id="0">
    <w:p w14:paraId="3F647B25" w14:textId="77777777" w:rsidR="00D6417D" w:rsidRDefault="00D641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BA9B2B" w14:textId="77777777" w:rsidR="005F4933" w:rsidRPr="003C3EB5" w:rsidRDefault="005F4933" w:rsidP="0042453A">
    <w:pPr>
      <w:pStyle w:val="Header"/>
      <w:jc w:val="center"/>
      <w:rPr>
        <w:rFonts w:ascii="Calisto MT" w:hAnsi="Calisto MT"/>
        <w:i/>
        <w:iCs/>
        <w:szCs w:val="22"/>
      </w:rPr>
    </w:pPr>
    <w:r>
      <w:rPr>
        <w:rFonts w:ascii="Calisto MT" w:hAnsi="Calisto MT"/>
        <w:i/>
        <w:iCs/>
        <w:szCs w:val="22"/>
      </w:rPr>
      <w:t>August 1</w:t>
    </w:r>
    <w:r w:rsidRPr="003C3EB5">
      <w:rPr>
        <w:rFonts w:ascii="Calisto MT" w:hAnsi="Calisto MT"/>
        <w:i/>
        <w:iCs/>
        <w:szCs w:val="22"/>
      </w:rPr>
      <w:t xml:space="preserve">, </w:t>
    </w:r>
    <w:proofErr w:type="gramStart"/>
    <w:r w:rsidRPr="003C3EB5">
      <w:rPr>
        <w:rFonts w:ascii="Calisto MT" w:hAnsi="Calisto MT"/>
        <w:i/>
        <w:iCs/>
        <w:szCs w:val="22"/>
      </w:rPr>
      <w:t>2023</w:t>
    </w:r>
    <w:proofErr w:type="gramEnd"/>
    <w:r w:rsidRPr="003C3EB5">
      <w:rPr>
        <w:rFonts w:ascii="Calisto MT" w:hAnsi="Calisto MT"/>
        <w:i/>
        <w:iCs/>
        <w:szCs w:val="22"/>
      </w:rPr>
      <w:tab/>
      <w:t>City Council Agenda</w:t>
    </w:r>
    <w:r w:rsidRPr="003C3EB5">
      <w:rPr>
        <w:rFonts w:ascii="Calisto MT" w:hAnsi="Calisto MT"/>
        <w:i/>
        <w:iCs/>
        <w:szCs w:val="22"/>
      </w:rPr>
      <w:tab/>
      <w:t>Page 2</w:t>
    </w:r>
  </w:p>
  <w:p w14:paraId="54DF8C13" w14:textId="77777777" w:rsidR="005F4933" w:rsidRPr="008E6F0E" w:rsidRDefault="005F4933" w:rsidP="00F50CA3">
    <w:pPr>
      <w:pStyle w:val="Header"/>
      <w:jc w:val="right"/>
      <w:rPr>
        <w:rFonts w:ascii="Calisto MT" w:hAnsi="Calisto MT"/>
        <w:b/>
        <w:bCs/>
        <w:sz w:val="24"/>
      </w:rPr>
    </w:pPr>
  </w:p>
  <w:p w14:paraId="1F0D8B5F" w14:textId="77777777" w:rsidR="005F4933" w:rsidRDefault="005F49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3D48FA" w14:textId="09589317" w:rsidR="005F4933" w:rsidRPr="006D17EC" w:rsidRDefault="002604C7" w:rsidP="00BA5C50">
    <w:pPr>
      <w:pStyle w:val="Header"/>
      <w:jc w:val="right"/>
      <w:rPr>
        <w:rFonts w:ascii="Calisto MT" w:hAnsi="Calisto MT"/>
        <w:b/>
        <w:bCs/>
        <w:szCs w:val="22"/>
      </w:rPr>
    </w:pPr>
    <w:r>
      <w:rPr>
        <w:rFonts w:ascii="Calisto MT" w:hAnsi="Calisto MT"/>
        <w:b/>
        <w:bCs/>
        <w:szCs w:val="22"/>
      </w:rPr>
      <w:t>June 4</w:t>
    </w:r>
    <w:r w:rsidR="005F4933">
      <w:rPr>
        <w:rFonts w:ascii="Calisto MT" w:hAnsi="Calisto MT"/>
        <w:b/>
        <w:bCs/>
        <w:szCs w:val="22"/>
      </w:rPr>
      <w:t>, 2024</w:t>
    </w:r>
  </w:p>
  <w:p w14:paraId="03255C31" w14:textId="77777777" w:rsidR="005F4933" w:rsidRPr="006D17EC" w:rsidRDefault="005F4933" w:rsidP="00BA5C50">
    <w:pPr>
      <w:pStyle w:val="Header"/>
      <w:jc w:val="right"/>
      <w:rPr>
        <w:rFonts w:ascii="Calisto MT" w:hAnsi="Calisto MT"/>
        <w:b/>
        <w:bCs/>
        <w:szCs w:val="22"/>
      </w:rPr>
    </w:pPr>
    <w:r w:rsidRPr="006D17EC">
      <w:rPr>
        <w:rFonts w:ascii="Calisto MT" w:hAnsi="Calisto MT"/>
        <w:b/>
        <w:bCs/>
        <w:szCs w:val="22"/>
      </w:rPr>
      <w:t>Page</w:t>
    </w:r>
    <w:r>
      <w:rPr>
        <w:rFonts w:ascii="Calisto MT" w:hAnsi="Calisto MT"/>
        <w:b/>
        <w:bCs/>
        <w:szCs w:val="22"/>
      </w:rPr>
      <w:t xml:space="preserve"> 2</w:t>
    </w:r>
  </w:p>
  <w:p w14:paraId="4B4E6E36" w14:textId="77777777" w:rsidR="005F4933" w:rsidRDefault="005F4933" w:rsidP="00BA5C50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C04B4"/>
    <w:multiLevelType w:val="hybridMultilevel"/>
    <w:tmpl w:val="5F1C34D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DBE2A96"/>
    <w:multiLevelType w:val="hybridMultilevel"/>
    <w:tmpl w:val="93E2E390"/>
    <w:lvl w:ilvl="0" w:tplc="AC3272A4">
      <w:start w:val="1"/>
      <w:numFmt w:val="decimal"/>
      <w:lvlText w:val="%1."/>
      <w:lvlJc w:val="left"/>
      <w:pPr>
        <w:ind w:left="615" w:hanging="615"/>
      </w:pPr>
      <w:rPr>
        <w:rFonts w:hint="default"/>
        <w:b w:val="0"/>
        <w:i w:val="0"/>
        <w:iCs w:val="0"/>
        <w:sz w:val="24"/>
        <w:szCs w:val="24"/>
      </w:rPr>
    </w:lvl>
    <w:lvl w:ilvl="1" w:tplc="04090017">
      <w:start w:val="1"/>
      <w:numFmt w:val="lowerLetter"/>
      <w:lvlText w:val="%2)"/>
      <w:lvlJc w:val="left"/>
      <w:pPr>
        <w:ind w:left="1080" w:hanging="360"/>
      </w:pPr>
    </w:lvl>
    <w:lvl w:ilvl="2" w:tplc="04090019">
      <w:start w:val="1"/>
      <w:numFmt w:val="lowerLetter"/>
      <w:lvlText w:val="%3."/>
      <w:lvlJc w:val="left"/>
      <w:pPr>
        <w:ind w:left="1905" w:hanging="18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2" w15:restartNumberingAfterBreak="0">
    <w:nsid w:val="1DC829B7"/>
    <w:multiLevelType w:val="hybridMultilevel"/>
    <w:tmpl w:val="14381F1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9C692C"/>
    <w:multiLevelType w:val="hybridMultilevel"/>
    <w:tmpl w:val="0EDED4CE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3E0F73E3"/>
    <w:multiLevelType w:val="hybridMultilevel"/>
    <w:tmpl w:val="1984584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5C9624D"/>
    <w:multiLevelType w:val="hybridMultilevel"/>
    <w:tmpl w:val="D38AF0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F5F2B6A"/>
    <w:multiLevelType w:val="hybridMultilevel"/>
    <w:tmpl w:val="8250C136"/>
    <w:lvl w:ilvl="0" w:tplc="04090017">
      <w:start w:val="1"/>
      <w:numFmt w:val="lowerLetter"/>
      <w:lvlText w:val="%1)"/>
      <w:lvlJc w:val="left"/>
      <w:pPr>
        <w:ind w:left="1350" w:hanging="360"/>
      </w:pPr>
    </w:lvl>
    <w:lvl w:ilvl="1" w:tplc="04090019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7" w15:restartNumberingAfterBreak="0">
    <w:nsid w:val="641F51A6"/>
    <w:multiLevelType w:val="hybridMultilevel"/>
    <w:tmpl w:val="A6381F62"/>
    <w:lvl w:ilvl="0" w:tplc="6F08E86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1736587774">
    <w:abstractNumId w:val="7"/>
  </w:num>
  <w:num w:numId="2" w16cid:durableId="2088333104">
    <w:abstractNumId w:val="1"/>
  </w:num>
  <w:num w:numId="3" w16cid:durableId="1523397009">
    <w:abstractNumId w:val="3"/>
  </w:num>
  <w:num w:numId="4" w16cid:durableId="1639797829">
    <w:abstractNumId w:val="2"/>
  </w:num>
  <w:num w:numId="5" w16cid:durableId="1387414038">
    <w:abstractNumId w:val="0"/>
  </w:num>
  <w:num w:numId="6" w16cid:durableId="732776681">
    <w:abstractNumId w:val="6"/>
  </w:num>
  <w:num w:numId="7" w16cid:durableId="95103553">
    <w:abstractNumId w:val="4"/>
  </w:num>
  <w:num w:numId="8" w16cid:durableId="185141184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00"/>
  <w:drawingGridVerticalSpacing w:val="136"/>
  <w:displayHorizontalDrawingGridEvery w:val="0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S3NDI0NzYxszQFQiUdpeDU4uLM/DyQAhODWgDcoRjRLQAAAA=="/>
  </w:docVars>
  <w:rsids>
    <w:rsidRoot w:val="005F4933"/>
    <w:rsid w:val="00045520"/>
    <w:rsid w:val="0007334A"/>
    <w:rsid w:val="000B325A"/>
    <w:rsid w:val="000D0382"/>
    <w:rsid w:val="001165CE"/>
    <w:rsid w:val="00130B36"/>
    <w:rsid w:val="0016609D"/>
    <w:rsid w:val="001807DD"/>
    <w:rsid w:val="00216324"/>
    <w:rsid w:val="00220D18"/>
    <w:rsid w:val="00234088"/>
    <w:rsid w:val="002359D4"/>
    <w:rsid w:val="002369CA"/>
    <w:rsid w:val="002604C7"/>
    <w:rsid w:val="002750C4"/>
    <w:rsid w:val="00294754"/>
    <w:rsid w:val="002964A5"/>
    <w:rsid w:val="002D4C86"/>
    <w:rsid w:val="002E799B"/>
    <w:rsid w:val="002F6FA5"/>
    <w:rsid w:val="00306012"/>
    <w:rsid w:val="00321FDF"/>
    <w:rsid w:val="00324509"/>
    <w:rsid w:val="00336A7F"/>
    <w:rsid w:val="00361AB3"/>
    <w:rsid w:val="00397A60"/>
    <w:rsid w:val="003A759C"/>
    <w:rsid w:val="003A7678"/>
    <w:rsid w:val="00413B28"/>
    <w:rsid w:val="00417630"/>
    <w:rsid w:val="00436E05"/>
    <w:rsid w:val="00451104"/>
    <w:rsid w:val="0047233D"/>
    <w:rsid w:val="00484959"/>
    <w:rsid w:val="004930F0"/>
    <w:rsid w:val="004B3F28"/>
    <w:rsid w:val="004C62EA"/>
    <w:rsid w:val="004D56D2"/>
    <w:rsid w:val="004E44B9"/>
    <w:rsid w:val="004F0369"/>
    <w:rsid w:val="00504F94"/>
    <w:rsid w:val="005176C3"/>
    <w:rsid w:val="00521F98"/>
    <w:rsid w:val="00535DDC"/>
    <w:rsid w:val="00561437"/>
    <w:rsid w:val="0059678D"/>
    <w:rsid w:val="005A1362"/>
    <w:rsid w:val="005F4933"/>
    <w:rsid w:val="006376B5"/>
    <w:rsid w:val="006414CC"/>
    <w:rsid w:val="00680D31"/>
    <w:rsid w:val="006C47CE"/>
    <w:rsid w:val="007426EA"/>
    <w:rsid w:val="00750E24"/>
    <w:rsid w:val="00756C83"/>
    <w:rsid w:val="00764146"/>
    <w:rsid w:val="00772A0A"/>
    <w:rsid w:val="00785A4B"/>
    <w:rsid w:val="00786A13"/>
    <w:rsid w:val="007B69D1"/>
    <w:rsid w:val="007C1C24"/>
    <w:rsid w:val="007D4372"/>
    <w:rsid w:val="007E33A4"/>
    <w:rsid w:val="007E3BCB"/>
    <w:rsid w:val="00801390"/>
    <w:rsid w:val="00814FAF"/>
    <w:rsid w:val="008647CF"/>
    <w:rsid w:val="00872D88"/>
    <w:rsid w:val="008809A0"/>
    <w:rsid w:val="00880CB1"/>
    <w:rsid w:val="008965AD"/>
    <w:rsid w:val="008A5349"/>
    <w:rsid w:val="008C1FA1"/>
    <w:rsid w:val="008E1284"/>
    <w:rsid w:val="008E3298"/>
    <w:rsid w:val="009040B3"/>
    <w:rsid w:val="00911106"/>
    <w:rsid w:val="00915CB5"/>
    <w:rsid w:val="00931E84"/>
    <w:rsid w:val="00945A57"/>
    <w:rsid w:val="009526C1"/>
    <w:rsid w:val="009B20F4"/>
    <w:rsid w:val="009C74F5"/>
    <w:rsid w:val="009E05CA"/>
    <w:rsid w:val="009E54D7"/>
    <w:rsid w:val="00A063C1"/>
    <w:rsid w:val="00A61185"/>
    <w:rsid w:val="00A87521"/>
    <w:rsid w:val="00AA59D7"/>
    <w:rsid w:val="00AB4F7D"/>
    <w:rsid w:val="00AB5455"/>
    <w:rsid w:val="00AC0E49"/>
    <w:rsid w:val="00AD0525"/>
    <w:rsid w:val="00B54E00"/>
    <w:rsid w:val="00B706D8"/>
    <w:rsid w:val="00B73C8F"/>
    <w:rsid w:val="00BA4A04"/>
    <w:rsid w:val="00BA6943"/>
    <w:rsid w:val="00BB1350"/>
    <w:rsid w:val="00BC1A53"/>
    <w:rsid w:val="00C1485B"/>
    <w:rsid w:val="00C570FA"/>
    <w:rsid w:val="00C722EF"/>
    <w:rsid w:val="00C73F99"/>
    <w:rsid w:val="00C91242"/>
    <w:rsid w:val="00C941AE"/>
    <w:rsid w:val="00CB0BDE"/>
    <w:rsid w:val="00CC0428"/>
    <w:rsid w:val="00CC4BAD"/>
    <w:rsid w:val="00CC5779"/>
    <w:rsid w:val="00CD1143"/>
    <w:rsid w:val="00CE02C1"/>
    <w:rsid w:val="00D20CA4"/>
    <w:rsid w:val="00D61B32"/>
    <w:rsid w:val="00D6417D"/>
    <w:rsid w:val="00D90E33"/>
    <w:rsid w:val="00DB6770"/>
    <w:rsid w:val="00DD5B22"/>
    <w:rsid w:val="00DD7E0B"/>
    <w:rsid w:val="00E272B6"/>
    <w:rsid w:val="00E332D0"/>
    <w:rsid w:val="00E3775D"/>
    <w:rsid w:val="00EB42DF"/>
    <w:rsid w:val="00EB52B4"/>
    <w:rsid w:val="00EE2A49"/>
    <w:rsid w:val="00EF1597"/>
    <w:rsid w:val="00F02FD3"/>
    <w:rsid w:val="00F85680"/>
    <w:rsid w:val="00F873CA"/>
    <w:rsid w:val="00FA1D68"/>
    <w:rsid w:val="00FA2F90"/>
    <w:rsid w:val="00FB11BD"/>
    <w:rsid w:val="00FC7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F0186B"/>
  <w15:chartTrackingRefBased/>
  <w15:docId w15:val="{D664C441-9AC6-4446-A1DB-5215F267F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4933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</w:style>
  <w:style w:type="paragraph" w:styleId="Heading2">
    <w:name w:val="heading 2"/>
    <w:basedOn w:val="Normal"/>
    <w:next w:val="Normal"/>
    <w:link w:val="Heading2Char"/>
    <w:qFormat/>
    <w:rsid w:val="005F4933"/>
    <w:pPr>
      <w:keepNext/>
      <w:outlineLvl w:val="1"/>
    </w:pPr>
    <w:rPr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5F4933"/>
    <w:rPr>
      <w:rFonts w:ascii="Times New Roman" w:eastAsia="Times New Roman" w:hAnsi="Times New Roman" w:cs="Times New Roman"/>
      <w:b/>
      <w:bCs/>
      <w:kern w:val="0"/>
      <w:sz w:val="24"/>
      <w:szCs w:val="20"/>
      <w14:ligatures w14:val="none"/>
    </w:rPr>
  </w:style>
  <w:style w:type="paragraph" w:styleId="BodyTextIndent">
    <w:name w:val="Body Text Indent"/>
    <w:basedOn w:val="Normal"/>
    <w:link w:val="BodyTextIndentChar"/>
    <w:semiHidden/>
    <w:rsid w:val="005F4933"/>
    <w:pPr>
      <w:ind w:left="720" w:hanging="720"/>
    </w:pPr>
    <w:rPr>
      <w:b/>
      <w:sz w:val="24"/>
    </w:rPr>
  </w:style>
  <w:style w:type="character" w:customStyle="1" w:styleId="BodyTextIndentChar">
    <w:name w:val="Body Text Indent Char"/>
    <w:basedOn w:val="DefaultParagraphFont"/>
    <w:link w:val="BodyTextIndent"/>
    <w:semiHidden/>
    <w:rsid w:val="005F4933"/>
    <w:rPr>
      <w:rFonts w:ascii="Times New Roman" w:eastAsia="Times New Roman" w:hAnsi="Times New Roman" w:cs="Times New Roman"/>
      <w:b/>
      <w:kern w:val="0"/>
      <w:sz w:val="24"/>
      <w:szCs w:val="20"/>
      <w14:ligatures w14:val="none"/>
    </w:rPr>
  </w:style>
  <w:style w:type="paragraph" w:styleId="Header">
    <w:name w:val="header"/>
    <w:basedOn w:val="Normal"/>
    <w:link w:val="HeaderChar"/>
    <w:uiPriority w:val="99"/>
    <w:rsid w:val="005F493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4933"/>
    <w:rPr>
      <w:rFonts w:ascii="Times New Roman" w:eastAsia="Times New Roman" w:hAnsi="Times New Roman" w:cs="Times New Roman"/>
      <w:kern w:val="0"/>
      <w:sz w:val="20"/>
      <w:szCs w:val="20"/>
      <w14:ligatures w14:val="none"/>
    </w:rPr>
  </w:style>
  <w:style w:type="paragraph" w:styleId="Footer">
    <w:name w:val="footer"/>
    <w:basedOn w:val="Normal"/>
    <w:link w:val="FooterChar"/>
    <w:uiPriority w:val="99"/>
    <w:rsid w:val="005F493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4933"/>
    <w:rPr>
      <w:rFonts w:ascii="Times New Roman" w:eastAsia="Times New Roman" w:hAnsi="Times New Roman" w:cs="Times New Roman"/>
      <w:kern w:val="0"/>
      <w:sz w:val="20"/>
      <w:szCs w:val="20"/>
      <w14:ligatures w14:val="none"/>
    </w:rPr>
  </w:style>
  <w:style w:type="paragraph" w:styleId="ListParagraph">
    <w:name w:val="List Paragraph"/>
    <w:basedOn w:val="Normal"/>
    <w:uiPriority w:val="34"/>
    <w:qFormat/>
    <w:rsid w:val="005F4933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406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0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65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6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035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974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5661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288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4</Words>
  <Characters>14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Riedel</dc:creator>
  <cp:keywords/>
  <dc:description/>
  <cp:lastModifiedBy>Bridgett Lamb</cp:lastModifiedBy>
  <cp:revision>2</cp:revision>
  <cp:lastPrinted>2024-07-05T18:14:00Z</cp:lastPrinted>
  <dcterms:created xsi:type="dcterms:W3CDTF">2024-07-08T17:02:00Z</dcterms:created>
  <dcterms:modified xsi:type="dcterms:W3CDTF">2024-07-08T17:02:00Z</dcterms:modified>
</cp:coreProperties>
</file>